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85AA0F" w14:textId="77777777" w:rsidR="00D62401" w:rsidRDefault="00D62401" w:rsidP="00D62401">
      <w:pPr>
        <w:spacing w:before="240" w:after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ய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ாஜ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ாட்சி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வயது</w:t>
      </w:r>
      <w:r>
        <w:rPr>
          <w:rFonts w:ascii="Meera Inimai" w:eastAsia="Meera Inimai" w:hAnsi="Meera Inimai" w:cs="Meera Inimai"/>
        </w:rPr>
        <w:t xml:space="preserve"> 52.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்வ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ர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வ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ருப்பம்</w:t>
      </w:r>
      <w:r>
        <w:rPr>
          <w:rFonts w:ascii="Meera Inimai" w:eastAsia="Meera Inimai" w:hAnsi="Meera Inimai" w:cs="Meera Inimai"/>
        </w:rPr>
        <w:t>.</w:t>
      </w:r>
    </w:p>
    <w:p w14:paraId="51D9EA33" w14:textId="77777777" w:rsidR="00D62401" w:rsidRDefault="00D62401" w:rsidP="00D62401">
      <w:pPr>
        <w:spacing w:before="240" w:after="24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ிஸ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ர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ரவுண்ட்ஸ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ரு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ருப்பாங்கள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ஓ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ப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ர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ன்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யி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ஓகே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, </w:t>
      </w:r>
      <w:r>
        <w:rPr>
          <w:rFonts w:ascii="Nirmala UI" w:eastAsia="Meera Inimai" w:hAnsi="Nirmala UI" w:cs="Nirmala UI"/>
        </w:rPr>
        <w:t>வே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ெஸ்ட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ி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ார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ப்பா</w:t>
      </w:r>
      <w:r>
        <w:rPr>
          <w:rFonts w:ascii="Meera Inimai" w:eastAsia="Meera Inimai" w:hAnsi="Meera Inimai" w:cs="Meera Inimai"/>
        </w:rPr>
        <w:t xml:space="preserve">.. </w:t>
      </w:r>
      <w:r>
        <w:rPr>
          <w:rFonts w:ascii="Nirmala UI" w:eastAsia="Meera Inimai" w:hAnsi="Nirmala UI" w:cs="Nirmala UI"/>
        </w:rPr>
        <w:t>முதியோ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ா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ம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ீழ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ப்பா</w:t>
      </w:r>
      <w:r>
        <w:rPr>
          <w:rFonts w:ascii="Meera Inimai" w:eastAsia="Meera Inimai" w:hAnsi="Meera Inimai" w:cs="Meera Inimai"/>
        </w:rPr>
        <w:t xml:space="preserve">..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்த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ஷண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வங்க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விசிட்டிங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வர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நேர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வு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ல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ண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த்தனைய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ு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நம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லிப்ட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ழியா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றி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னுமாப்ப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ஏ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ெபாசி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்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க்கன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ஓ</w:t>
      </w:r>
      <w:r>
        <w:rPr>
          <w:rFonts w:ascii="Meera Inimai" w:eastAsia="Meera Inimai" w:hAnsi="Meera Inimai" w:cs="Meera Inimai"/>
        </w:rPr>
        <w:t xml:space="preserve">.. </w:t>
      </w:r>
      <w:r>
        <w:rPr>
          <w:rFonts w:ascii="Nirmala UI" w:eastAsia="Meera Inimai" w:hAnsi="Nirmala UI" w:cs="Nirmala UI"/>
        </w:rPr>
        <w:t>பார்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ுறா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ஏன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த்தெரியாதுப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க்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கொடுக்குற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மேனஜர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ா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ை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ல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ப்பீ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ரெ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வ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ரிப்பா</w:t>
      </w:r>
      <w:r>
        <w:rPr>
          <w:rFonts w:ascii="Meera Inimai" w:eastAsia="Meera Inimai" w:hAnsi="Meera Inimai" w:cs="Meera Inimai"/>
        </w:rPr>
        <w:t>.</w:t>
      </w:r>
    </w:p>
    <w:p w14:paraId="2FFA7DF8" w14:textId="77777777" w:rsidR="00D62401" w:rsidRDefault="00D62401" w:rsidP="00D62401">
      <w:pPr>
        <w:spacing w:before="240" w:after="24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க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ன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வு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யார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பி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கே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க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ன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வு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ம்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ண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ச்ச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ெயிலி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லா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ப்போ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லைஞ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ச்சு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்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ம்ப்லைண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த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லா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ஸி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  <w:r>
        <w:rPr>
          <w:rFonts w:ascii="Meera Inimai" w:eastAsia="Meera Inimai" w:hAnsi="Meera Inimai" w:cs="Meera Inimai"/>
        </w:rPr>
        <w:t>.</w:t>
      </w:r>
    </w:p>
    <w:p w14:paraId="37BF6BF6" w14:textId="77777777" w:rsidR="00D62401" w:rsidRDefault="00D62401" w:rsidP="00D62401">
      <w:pPr>
        <w:spacing w:before="240" w:after="24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ர்ச்ச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ி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ள்ள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ர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ளு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பிஷே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லா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ாதா</w:t>
      </w:r>
      <w:r>
        <w:rPr>
          <w:rFonts w:ascii="Meera Inimai" w:eastAsia="Meera Inimai" w:hAnsi="Meera Inimai" w:cs="Meera Inimai"/>
        </w:rPr>
        <w:t xml:space="preserve">?  </w:t>
      </w:r>
      <w:r>
        <w:rPr>
          <w:rFonts w:ascii="Nirmala UI" w:eastAsia="Meera Inimai" w:hAnsi="Nirmala UI" w:cs="Nirmala UI"/>
        </w:rPr>
        <w:t>தெ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ா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ந்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ாங்க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பிஷே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நேர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முடிஞ்ச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ருவா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பிஷேகத்தி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ருள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லா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்னதா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ுறா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ா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வெள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வெள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ா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பிரசா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ா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சா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ா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மெ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  <w:r>
        <w:rPr>
          <w:rFonts w:ascii="Meera Inimai" w:eastAsia="Meera Inimai" w:hAnsi="Meera Inimai" w:cs="Meera Inimai"/>
        </w:rPr>
        <w:t xml:space="preserve"> .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பெஷல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ப்பாதிய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ூரிய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ொங்கல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நல்லா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த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தண்ணீ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lastRenderedPageBreak/>
        <w:t>பஞ்ச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கொஞ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டுதண்ண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து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ட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ெற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ிஞ்சி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ச்ச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பார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க்க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ட்ட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வெ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்டிய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ப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ப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  <w:r>
        <w:rPr>
          <w:rFonts w:ascii="Meera Inimai" w:eastAsia="Meera Inimai" w:hAnsi="Meera Inimai" w:cs="Meera Inimai"/>
        </w:rPr>
        <w:t>.</w:t>
      </w:r>
    </w:p>
    <w:p w14:paraId="459D802D" w14:textId="77777777" w:rsidR="00D62401" w:rsidRDefault="00D62401" w:rsidP="00D62401">
      <w:pPr>
        <w:spacing w:before="240" w:after="24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ருப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மொத்த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ைக்க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ரெ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க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ரெண்டை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மி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ாம்பி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ம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ண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ப்பதான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ுத்த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ோ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கூட்ட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வர்ம்போத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ச்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றிருவோ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ற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வீ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ூங்கிட்டே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டாப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ப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ண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வசம்தான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த்த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யிட்டம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பூனம்</w:t>
      </w:r>
      <w:r>
        <w:rPr>
          <w:rFonts w:ascii="Meera Inimai" w:eastAsia="Meera Inimai" w:hAnsi="Meera Inimai" w:cs="Meera Inimai"/>
        </w:rPr>
        <w:t xml:space="preserve">,? </w:t>
      </w:r>
      <w:r>
        <w:rPr>
          <w:rFonts w:ascii="Nirmala UI" w:eastAsia="Meera Inimai" w:hAnsi="Nirmala UI" w:cs="Nirmala UI"/>
        </w:rPr>
        <w:t>பூ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யிருக்க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ஜார்ஜ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ன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கிரே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ி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ஆடவ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ி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ி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ழந்தை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ிய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ச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வ்ளோ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ரெண்டாய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ய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டேமெ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ய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ப்பா</w:t>
      </w:r>
      <w:r>
        <w:rPr>
          <w:rFonts w:ascii="Meera Inimai" w:eastAsia="Meera Inimai" w:hAnsi="Meera Inimai" w:cs="Meera Inimai"/>
        </w:rPr>
        <w:t xml:space="preserve">…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ர்தா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பா</w:t>
      </w:r>
      <w:r>
        <w:rPr>
          <w:rFonts w:ascii="Meera Inimai" w:eastAsia="Meera Inimai" w:hAnsi="Meera Inimai" w:cs="Meera Inimai"/>
        </w:rPr>
        <w:t>.</w:t>
      </w:r>
    </w:p>
    <w:p w14:paraId="464B26F3" w14:textId="77777777" w:rsidR="00D62401" w:rsidRDefault="00D62401" w:rsidP="00D62401">
      <w:pPr>
        <w:spacing w:before="240" w:after="24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ஷ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ற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ங்க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மாஸ்க்</w:t>
      </w:r>
      <w:r>
        <w:rPr>
          <w:rFonts w:ascii="Meera Inimai" w:eastAsia="Meera Inimai" w:hAnsi="Meera Inimai" w:cs="Meera Inimai"/>
        </w:rPr>
        <w:t xml:space="preserve">, </w:t>
      </w:r>
      <w:r>
        <w:rPr>
          <w:rFonts w:ascii="Nirmala UI" w:eastAsia="Meera Inimai" w:hAnsi="Nirmala UI" w:cs="Nirmala UI"/>
        </w:rPr>
        <w:t>மாஸ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ப்ப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மாஸ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 xml:space="preserve">,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ச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வீ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ை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ெக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மா</w:t>
      </w:r>
      <w:r>
        <w:rPr>
          <w:rFonts w:ascii="Meera Inimai" w:eastAsia="Meera Inimai" w:hAnsi="Meera Inimai" w:cs="Meera Inimai"/>
        </w:rPr>
        <w:t xml:space="preserve">? 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ஞ்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ச்ச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ிக்க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ர்ம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ட்ட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ம்ப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உ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க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க்குற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ப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மு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துக்கு</w:t>
      </w:r>
      <w:r>
        <w:rPr>
          <w:rFonts w:ascii="Meera Inimai" w:eastAsia="Meera Inimai" w:hAnsi="Meera Inimai" w:cs="Meera Inimai"/>
        </w:rPr>
        <w:t>?</w:t>
      </w:r>
    </w:p>
    <w:p w14:paraId="4C2201A2" w14:textId="77777777" w:rsidR="00D62401" w:rsidRDefault="00D62401" w:rsidP="00D62401">
      <w:pPr>
        <w:spacing w:before="240" w:after="24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ாம்பழ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ப்ப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மாம்பழ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்ல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ுத்தத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ழ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ச்சத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ஆப்பி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ழு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வீருக்க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ழபழ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கிரேப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்ள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ளிச்சத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ப்பாள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ங்கப்ப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நா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ப்பாள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நா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மாவ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ட்ரூ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ுத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ுது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பிரெஷ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ீ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காய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ருளைக்கிழங்கு</w:t>
      </w:r>
      <w:r>
        <w:rPr>
          <w:rFonts w:ascii="Meera Inimai" w:eastAsia="Meera Inimai" w:hAnsi="Meera Inimai" w:cs="Meera Inimai"/>
        </w:rPr>
        <w:t xml:space="preserve">, </w:t>
      </w:r>
      <w:r>
        <w:rPr>
          <w:rFonts w:ascii="Nirmala UI" w:eastAsia="Meera Inimai" w:hAnsi="Nirmala UI" w:cs="Nirmala UI"/>
        </w:rPr>
        <w:t>கருணைக்கிழங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ி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ா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வ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ி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ன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தும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ப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வ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வர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ு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னு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ோக்க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வ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ஷ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ுற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ொங்கலுக்க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பொங்க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வ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ோளப்ப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றப்ப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்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ரோ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ை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து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ன்லைன்லதா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ளா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க்க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வீ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ள்ளை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ப்ப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றைப்ப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ன்ன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ீங்க</w:t>
      </w:r>
      <w:r>
        <w:rPr>
          <w:rFonts w:ascii="Meera Inimai" w:eastAsia="Meera Inimai" w:hAnsi="Meera Inimai" w:cs="Meera Inimai"/>
        </w:rPr>
        <w:t xml:space="preserve">? 75%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ராங்கப்ப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யூனிபார்ம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ட்டீங்க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க்கிருவோ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ஷூவு</w:t>
      </w:r>
      <w:r>
        <w:rPr>
          <w:rFonts w:ascii="Meera Inimai" w:eastAsia="Meera Inimai" w:hAnsi="Meera Inimai" w:cs="Meera Inimai"/>
        </w:rPr>
        <w:t xml:space="preserve">, </w:t>
      </w:r>
      <w:r>
        <w:rPr>
          <w:rFonts w:ascii="Nirmala UI" w:eastAsia="Meera Inimai" w:hAnsi="Nirmala UI" w:cs="Nirmala UI"/>
        </w:rPr>
        <w:t>ஷாக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ப்ப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ஸ்க்க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ல்லா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ீர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ஸ்ச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க்ஸ்ட்ர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ரிகுல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்சிவ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ன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ன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ஊ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லேட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ோ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ரெ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ஊ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ூ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ேப்ட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வயசானவங்கள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ிப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ல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ாதத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ன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க்ஸ்ட்ர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ாத்ரூம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ஸ்ட்ர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ய்லெ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ும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றங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ாத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வயசானவங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ா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பல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ோ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னேயே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பாத்ரூம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ீட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டாய்லெட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த்த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ட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தம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பி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னெக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ீர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வ்வல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ஸ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ஸ்ட்ர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ன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ுத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ன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ப்போ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வ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ை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ீங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தம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மா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ூ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க்குவ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ன்லையன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ிலை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ேன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ை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ட்ட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ட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க்ஸ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ன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ன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ீங்களா</w:t>
      </w:r>
      <w:r>
        <w:rPr>
          <w:rFonts w:ascii="Meera Inimai" w:eastAsia="Meera Inimai" w:hAnsi="Meera Inimai" w:cs="Meera Inimai"/>
        </w:rPr>
        <w:t xml:space="preserve">?   </w:t>
      </w:r>
    </w:p>
    <w:p w14:paraId="41A06435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EyMDI0NbU0MDZX0lEKTi0uzszPAykwrAUA0tv1DiwAAAA="/>
  </w:docVars>
  <w:rsids>
    <w:rsidRoot w:val="00D62401"/>
    <w:rsid w:val="006370C0"/>
    <w:rsid w:val="00A440E8"/>
    <w:rsid w:val="00D62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2BDF3"/>
  <w15:chartTrackingRefBased/>
  <w15:docId w15:val="{B6029A5D-D6C0-4A7B-8ABD-EF84ECED2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401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19</Words>
  <Characters>5239</Characters>
  <Application>Microsoft Office Word</Application>
  <DocSecurity>0</DocSecurity>
  <Lines>43</Lines>
  <Paragraphs>12</Paragraphs>
  <ScaleCrop>false</ScaleCrop>
  <Company/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16:00Z</dcterms:created>
  <dcterms:modified xsi:type="dcterms:W3CDTF">2021-12-09T06:17:00Z</dcterms:modified>
</cp:coreProperties>
</file>